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3EDAD" w14:textId="685500F0" w:rsidR="0064666E" w:rsidRDefault="00F0118A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1</w:t>
      </w:r>
      <w:r w:rsidR="00022AAC">
        <w:rPr>
          <w:rFonts w:cs="Arial"/>
          <w:color w:val="000000" w:themeColor="text1"/>
        </w:rPr>
        <w:t>/202</w:t>
      </w:r>
      <w:r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ab/>
        <w:t>18.</w:t>
      </w:r>
      <w:r>
        <w:rPr>
          <w:rFonts w:cs="Arial"/>
          <w:color w:val="000000" w:themeColor="text1"/>
        </w:rPr>
        <w:t>01</w:t>
      </w:r>
      <w:r w:rsidR="00022AAC">
        <w:rPr>
          <w:rFonts w:cs="Arial"/>
          <w:color w:val="000000" w:themeColor="text1"/>
        </w:rPr>
        <w:t>.202</w:t>
      </w:r>
      <w:r>
        <w:rPr>
          <w:rFonts w:cs="Arial"/>
          <w:color w:val="000000" w:themeColor="text1"/>
        </w:rPr>
        <w:t>6</w:t>
      </w:r>
    </w:p>
    <w:p w14:paraId="2B2EA32C" w14:textId="77777777" w:rsidR="00022AAC" w:rsidRDefault="00022AAC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Robert Schumann und die Liebe </w:t>
      </w:r>
    </w:p>
    <w:p w14:paraId="48C1C550" w14:textId="0F49822C" w:rsidR="0064666E" w:rsidRDefault="00022AAC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hor der Uni</w:t>
      </w:r>
      <w:r w:rsidR="00F0118A">
        <w:rPr>
          <w:b/>
          <w:bCs/>
          <w:color w:val="000000" w:themeColor="text1"/>
        </w:rPr>
        <w:t>versität</w:t>
      </w:r>
      <w:r>
        <w:rPr>
          <w:b/>
          <w:bCs/>
          <w:color w:val="000000" w:themeColor="text1"/>
        </w:rPr>
        <w:t xml:space="preserve"> Osnabrück tritt in der Ehemaligen Kirche in Hagen auf </w:t>
      </w:r>
    </w:p>
    <w:p w14:paraId="4CBB6222" w14:textId="3F8BA45C" w:rsidR="0064666E" w:rsidRDefault="00022AAC">
      <w:pPr>
        <w:spacing w:line="360" w:lineRule="auto"/>
        <w:rPr>
          <w:rFonts w:cs="Arial"/>
        </w:rPr>
      </w:pPr>
      <w:r>
        <w:rPr>
          <w:rFonts w:cs="Arial"/>
        </w:rPr>
        <w:t>Die Liebe zu Clara Wieck war für Robert Schumann zeitlebens ein Ankerpunkt und Schaffensquell. Beide hinterließen in ihren Kompositionen chiffrierte Botschaften; ihre Liebe gilt als eine der bedeutendsten Liebesgeschichten der Romantik. Am Sonntag, 11. Januar</w:t>
      </w:r>
      <w:r w:rsidR="00F0118A">
        <w:rPr>
          <w:rFonts w:cs="Arial"/>
        </w:rPr>
        <w:t xml:space="preserve"> 2026</w:t>
      </w:r>
      <w:r>
        <w:rPr>
          <w:rFonts w:cs="Arial"/>
        </w:rPr>
        <w:t xml:space="preserve">, präsentiert der Chor der Universität Osnabrück den Liederzyklus „Dichterliebe“ mit Texten von Heinrich Heine in einer neuen Adaption für vierstimmigen Chor und Klavier von Hye-Young Cho. </w:t>
      </w:r>
    </w:p>
    <w:p w14:paraId="4BB09B8D" w14:textId="15B3E659" w:rsidR="0064666E" w:rsidRDefault="00022AAC">
      <w:pPr>
        <w:spacing w:line="360" w:lineRule="auto"/>
        <w:rPr>
          <w:rFonts w:cs="Arial"/>
        </w:rPr>
      </w:pPr>
      <w:r>
        <w:rPr>
          <w:rFonts w:cs="Arial"/>
        </w:rPr>
        <w:t>Ergänzt wird das Programm durch weitere Werke Schumanns für Chor und Klavier sowie kammermusikalisch durch seine „Märchenerzählungen“. D</w:t>
      </w:r>
      <w:r w:rsidR="00F0118A">
        <w:rPr>
          <w:rFonts w:cs="Arial"/>
        </w:rPr>
        <w:t>ie</w:t>
      </w:r>
      <w:r>
        <w:rPr>
          <w:rFonts w:cs="Arial"/>
        </w:rPr>
        <w:t xml:space="preserve"> Veranstaltung beginnt um 19.30 Uhr in der Ehemaligen Kirche in Hagen a.</w:t>
      </w:r>
      <w:r w:rsidR="00F0118A">
        <w:rPr>
          <w:rFonts w:cs="Arial"/>
        </w:rPr>
        <w:t xml:space="preserve"> </w:t>
      </w:r>
      <w:r>
        <w:rPr>
          <w:rFonts w:cs="Arial"/>
        </w:rPr>
        <w:t>T.</w:t>
      </w:r>
      <w:r w:rsidR="00F0118A">
        <w:rPr>
          <w:rFonts w:cs="Arial"/>
        </w:rPr>
        <w:t xml:space="preserve"> </w:t>
      </w:r>
      <w:r>
        <w:rPr>
          <w:rFonts w:cs="Arial"/>
        </w:rPr>
        <w:t xml:space="preserve">W., der Eintritt ist frei.  </w:t>
      </w:r>
    </w:p>
    <w:p w14:paraId="514C4AF6" w14:textId="77777777" w:rsidR="0064666E" w:rsidRDefault="00022AAC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>Joachim Siegel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76E497EE" w14:textId="77777777" w:rsidR="0064666E" w:rsidRDefault="00022AA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achim.siegel@uni-osnabrueck.de</w:t>
      </w:r>
    </w:p>
    <w:p w14:paraId="3AA57A20" w14:textId="77777777" w:rsidR="0064666E" w:rsidRDefault="0064666E">
      <w:pPr>
        <w:spacing w:after="0" w:line="240" w:lineRule="auto"/>
        <w:rPr>
          <w:color w:val="000000" w:themeColor="text1"/>
        </w:rPr>
      </w:pPr>
    </w:p>
    <w:sectPr w:rsidR="006466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E0F9" w14:textId="77777777" w:rsidR="0064666E" w:rsidRDefault="00022AAC">
      <w:pPr>
        <w:spacing w:after="0" w:line="240" w:lineRule="auto"/>
      </w:pPr>
      <w:r>
        <w:separator/>
      </w:r>
    </w:p>
  </w:endnote>
  <w:endnote w:type="continuationSeparator" w:id="0">
    <w:p w14:paraId="2A32B466" w14:textId="77777777" w:rsidR="0064666E" w:rsidRDefault="00022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AE6" w14:textId="77777777" w:rsidR="0064666E" w:rsidRDefault="006466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BCDD" w14:textId="77777777" w:rsidR="0064666E" w:rsidRDefault="0064666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114F1" w14:textId="77777777" w:rsidR="0064666E" w:rsidRDefault="00022AAC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2E0F" w14:textId="77777777" w:rsidR="0064666E" w:rsidRDefault="00022AAC">
      <w:pPr>
        <w:spacing w:after="0" w:line="240" w:lineRule="auto"/>
      </w:pPr>
      <w:r>
        <w:separator/>
      </w:r>
    </w:p>
  </w:footnote>
  <w:footnote w:type="continuationSeparator" w:id="0">
    <w:p w14:paraId="1B0895DE" w14:textId="77777777" w:rsidR="0064666E" w:rsidRDefault="00022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BD17" w14:textId="77777777" w:rsidR="0064666E" w:rsidRDefault="006466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9A0CD" w14:textId="77777777" w:rsidR="0064666E" w:rsidRDefault="00022AAC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7A835175" wp14:editId="1AD8F2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A21427F" w14:textId="77777777" w:rsidR="0064666E" w:rsidRDefault="00022AAC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instrText>10X/2025</w:instrText>
                          </w:r>
                          <w:r>
                            <w:rPr>
                              <w:noProof/>
                            </w:rPr>
                            <w:tab/>
                            <w:instrText>01.11.2025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" o:allowincell="f" filled="f" stroked="f" strokeweight="0"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>
                        <w:rPr>
                          <w:noProof/>
                        </w:rPr>
                        <w:instrText>10X/2025</w:instrText>
                      </w:r>
                      <w:r>
                        <w:rPr>
                          <w:noProof/>
                        </w:rPr>
                        <w:tab/>
                        <w:instrText>01.11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69FEE" w14:textId="77777777" w:rsidR="0064666E" w:rsidRDefault="00022AAC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FE9B76B" wp14:editId="142E4104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4D80F252" wp14:editId="66DD12A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4666E"/>
    <w:rsid w:val="00022AAC"/>
    <w:rsid w:val="001E4DA4"/>
    <w:rsid w:val="0064666E"/>
    <w:rsid w:val="00656A4B"/>
    <w:rsid w:val="00F0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831A9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863AC-E0AA-4C49-9CEA-463D3B0F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57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2</cp:revision>
  <dcterms:created xsi:type="dcterms:W3CDTF">2026-01-05T06:57:00Z</dcterms:created>
  <dcterms:modified xsi:type="dcterms:W3CDTF">2026-01-05T06:5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